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69"/>
        <w:gridCol w:w="307"/>
        <w:gridCol w:w="1851"/>
        <w:gridCol w:w="1537"/>
        <w:gridCol w:w="1695"/>
        <w:gridCol w:w="1695"/>
      </w:tblGrid>
      <w:tr w:rsidR="00D65C87" w:rsidRPr="00F44A6A" w14:paraId="1B9892C9" w14:textId="77777777" w:rsidTr="00ED2664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43060" w14:textId="450559B1" w:rsidR="00D65C87" w:rsidRPr="00F44A6A" w:rsidRDefault="00D65C87" w:rsidP="008C6AB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</w:pPr>
            <w:r w:rsidRPr="00F44A6A"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  <w:t>KARABÜK ÜNİVERSİTESİ</w:t>
            </w:r>
          </w:p>
          <w:p w14:paraId="30FDB32F" w14:textId="77777777" w:rsidR="00D65C87" w:rsidRPr="00F44A6A" w:rsidRDefault="00D65C87" w:rsidP="008C6AB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</w:pPr>
            <w:r w:rsidRPr="00F44A6A"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  <w:t>Mühendislik ve Doğa Bilimler Fakültesi/ Bilgisayar ve Bilişim Bilimleri Fakültesi</w:t>
            </w:r>
          </w:p>
          <w:p w14:paraId="1AF11B6E" w14:textId="345B52B8" w:rsidR="008C6AB2" w:rsidRPr="00F44A6A" w:rsidRDefault="008C6AB2" w:rsidP="008C6AB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</w:pPr>
            <w:r w:rsidRPr="00F44A6A"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  <w:t xml:space="preserve">…… kodlu ……………………… dersi </w:t>
            </w:r>
          </w:p>
          <w:p w14:paraId="135E16AC" w14:textId="3CF84162" w:rsidR="00D65C87" w:rsidRPr="00F44A6A" w:rsidRDefault="008C6AB2" w:rsidP="008C6AB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lang w:val="tr-TR"/>
              </w:rPr>
            </w:pPr>
            <w:r w:rsidRPr="00F44A6A"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  <w:t>Ders Sorumlusu Onay Formu</w:t>
            </w:r>
            <w:r w:rsidR="00D65C87" w:rsidRPr="00F44A6A"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  <w:t xml:space="preserve"> </w:t>
            </w:r>
          </w:p>
        </w:tc>
      </w:tr>
      <w:tr w:rsidR="00ED2664" w:rsidRPr="00F44A6A" w14:paraId="1FD13C42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4743FBBE" w14:textId="459ABA47" w:rsidR="00D65C87" w:rsidRPr="00F44A6A" w:rsidRDefault="008C6A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pacing w:val="19"/>
                <w:sz w:val="18"/>
                <w:szCs w:val="18"/>
                <w:lang w:val="tr-TR"/>
              </w:rPr>
              <w:t>Akademik Yıl / Dönem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161D6FE2" w14:textId="4901A19A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4EBF66A2" w14:textId="45222A81" w:rsidR="0036723D" w:rsidRPr="00F44A6A" w:rsidRDefault="00D65C87" w:rsidP="00ED2664">
            <w:pPr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……… / ……..  </w:t>
            </w:r>
            <w:r w:rsidR="00011989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 </w:t>
            </w:r>
            <w:r w:rsidR="00011989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fldChar w:fldCharType="begin"/>
            </w:r>
            <w:r w:rsidR="00011989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instrText xml:space="preserve"> COMMENTS   \* MERGEFORMAT </w:instrText>
            </w:r>
            <w:r w:rsidR="00011989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fldChar w:fldCharType="end"/>
            </w:r>
            <w:r w:rsidR="00011989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  </w:t>
            </w:r>
            <w:r w:rsidR="007473E1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GÜZ</w:t>
            </w:r>
            <w:r w:rsidR="00A925B2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 </w:t>
            </w:r>
            <w:r w:rsidR="00A925B2"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  <w:r w:rsidR="00A925B2"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t xml:space="preserve"> </w:t>
            </w: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 / BAHAR</w:t>
            </w:r>
            <w:r w:rsidR="00A925B2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 </w:t>
            </w:r>
            <w:r w:rsidR="00A925B2"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  <w:r w:rsidR="00A925B2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 / YAZ </w:t>
            </w:r>
            <w:r w:rsidR="00A925B2"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</w:p>
        </w:tc>
      </w:tr>
      <w:tr w:rsidR="00ED2664" w:rsidRPr="00F44A6A" w14:paraId="40CBBF37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39016D92" w14:textId="335B034F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Öğrenci No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06D5395B" w14:textId="4F4D1B53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2EC1183E" w14:textId="77777777" w:rsidR="0036723D" w:rsidRPr="00F44A6A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</w:tr>
      <w:tr w:rsidR="00ED2664" w:rsidRPr="00F44A6A" w14:paraId="70BD987F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63737FC3" w14:textId="3FEE485E" w:rsidR="00D65C87" w:rsidRPr="00F44A6A" w:rsidRDefault="008C6A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Adı ve Soyadı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60F9536C" w14:textId="5BB19FD9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6C255F15" w14:textId="77777777" w:rsidR="0036723D" w:rsidRPr="00F44A6A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</w:tr>
      <w:tr w:rsidR="00ED2664" w:rsidRPr="00F44A6A" w14:paraId="3D8BDC3D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34902152" w14:textId="6174264D" w:rsidR="007473E1" w:rsidRPr="00F44A6A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Fakülte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185B10E5" w14:textId="0710B631" w:rsidR="007473E1" w:rsidRPr="00F44A6A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1719" w:type="pct"/>
            <w:gridSpan w:val="2"/>
            <w:tcBorders>
              <w:left w:val="nil"/>
              <w:right w:val="nil"/>
            </w:tcBorders>
            <w:vAlign w:val="center"/>
          </w:tcPr>
          <w:p w14:paraId="6BD6A38C" w14:textId="184A4336" w:rsidR="007473E1" w:rsidRPr="00F44A6A" w:rsidRDefault="007473E1" w:rsidP="00ED2664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val="tr-TR"/>
              </w:rPr>
            </w:pPr>
            <w:r w:rsidRPr="00F44A6A">
              <w:rPr>
                <w:rFonts w:asciiTheme="majorBidi" w:hAnsiTheme="majorBidi" w:cstheme="majorBidi"/>
                <w:b/>
                <w:bCs/>
                <w:sz w:val="16"/>
                <w:szCs w:val="16"/>
                <w:lang w:val="tr-TR"/>
              </w:rPr>
              <w:t>Mühendislik ve Doğa Bilimleri Fakültesi</w:t>
            </w:r>
          </w:p>
          <w:p w14:paraId="7815A2CF" w14:textId="158A1C97" w:rsidR="007473E1" w:rsidRPr="00F44A6A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6"/>
                <w:szCs w:val="16"/>
                <w:lang w:val="tr-TR"/>
              </w:rPr>
            </w:pPr>
            <w:r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</w:p>
        </w:tc>
        <w:tc>
          <w:tcPr>
            <w:tcW w:w="1720" w:type="pct"/>
            <w:gridSpan w:val="2"/>
            <w:tcBorders>
              <w:left w:val="nil"/>
              <w:right w:val="single" w:sz="4" w:space="0" w:color="auto"/>
            </w:tcBorders>
            <w:vAlign w:val="center"/>
          </w:tcPr>
          <w:p w14:paraId="09F6484D" w14:textId="77777777" w:rsidR="007473E1" w:rsidRPr="00F44A6A" w:rsidRDefault="007473E1" w:rsidP="00ED2664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val="tr-TR"/>
              </w:rPr>
            </w:pPr>
            <w:r w:rsidRPr="00F44A6A">
              <w:rPr>
                <w:rFonts w:asciiTheme="majorBidi" w:hAnsiTheme="majorBidi" w:cstheme="majorBidi"/>
                <w:b/>
                <w:bCs/>
                <w:sz w:val="16"/>
                <w:szCs w:val="16"/>
                <w:lang w:val="tr-TR"/>
              </w:rPr>
              <w:t>Bilgisayar ve Bilişim Bilimleri Fakültesi</w:t>
            </w:r>
          </w:p>
          <w:p w14:paraId="43D42B3F" w14:textId="6E778D11" w:rsidR="007473E1" w:rsidRPr="00F44A6A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6"/>
                <w:szCs w:val="16"/>
                <w:lang w:val="tr-TR"/>
              </w:rPr>
            </w:pPr>
            <w:r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</w:p>
        </w:tc>
      </w:tr>
      <w:tr w:rsidR="00ED2664" w:rsidRPr="00F44A6A" w14:paraId="460CE30A" w14:textId="77777777" w:rsidTr="00ED2664">
        <w:trPr>
          <w:trHeight w:val="388"/>
          <w:jc w:val="center"/>
        </w:trPr>
        <w:tc>
          <w:tcPr>
            <w:tcW w:w="1405" w:type="pct"/>
            <w:vMerge w:val="restart"/>
            <w:tcBorders>
              <w:left w:val="single" w:sz="4" w:space="0" w:color="auto"/>
              <w:right w:val="nil"/>
            </w:tcBorders>
            <w:vAlign w:val="center"/>
          </w:tcPr>
          <w:p w14:paraId="398CED86" w14:textId="54BFE9AB" w:rsidR="007473E1" w:rsidRPr="00F44A6A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Bölüm / Program</w:t>
            </w:r>
          </w:p>
        </w:tc>
        <w:tc>
          <w:tcPr>
            <w:tcW w:w="156" w:type="pct"/>
            <w:vMerge w:val="restart"/>
            <w:tcBorders>
              <w:left w:val="nil"/>
              <w:right w:val="nil"/>
            </w:tcBorders>
            <w:vAlign w:val="center"/>
          </w:tcPr>
          <w:p w14:paraId="6E80ED97" w14:textId="23DC8A35" w:rsidR="007473E1" w:rsidRPr="00F44A6A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1719" w:type="pct"/>
            <w:gridSpan w:val="2"/>
            <w:vMerge w:val="restart"/>
            <w:tcBorders>
              <w:left w:val="nil"/>
              <w:right w:val="nil"/>
            </w:tcBorders>
            <w:vAlign w:val="center"/>
          </w:tcPr>
          <w:p w14:paraId="383669F5" w14:textId="58A80442" w:rsidR="007473E1" w:rsidRPr="00F44A6A" w:rsidRDefault="007473E1" w:rsidP="00ED2664">
            <w:pPr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  <w:tc>
          <w:tcPr>
            <w:tcW w:w="860" w:type="pct"/>
            <w:tcBorders>
              <w:left w:val="nil"/>
              <w:right w:val="nil"/>
            </w:tcBorders>
            <w:vAlign w:val="center"/>
          </w:tcPr>
          <w:p w14:paraId="7906DB30" w14:textId="77777777" w:rsidR="007473E1" w:rsidRPr="00F44A6A" w:rsidRDefault="007473E1" w:rsidP="00ED2664">
            <w:pPr>
              <w:pStyle w:val="ListParagraph"/>
              <w:numPr>
                <w:ilvl w:val="0"/>
                <w:numId w:val="3"/>
              </w:numPr>
              <w:ind w:left="38" w:hanging="142"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 xml:space="preserve">Öğretim %30 </w:t>
            </w:r>
            <w:proofErr w:type="spellStart"/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>Ing</w:t>
            </w:r>
            <w:proofErr w:type="spellEnd"/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.</w:t>
            </w:r>
          </w:p>
          <w:p w14:paraId="7E019223" w14:textId="03E9EDB2" w:rsidR="007473E1" w:rsidRPr="00F44A6A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</w:p>
        </w:tc>
        <w:tc>
          <w:tcPr>
            <w:tcW w:w="860" w:type="pct"/>
            <w:tcBorders>
              <w:left w:val="nil"/>
              <w:right w:val="single" w:sz="4" w:space="0" w:color="auto"/>
            </w:tcBorders>
            <w:vAlign w:val="center"/>
          </w:tcPr>
          <w:p w14:paraId="75F07E68" w14:textId="00BD6275" w:rsidR="007473E1" w:rsidRPr="00F44A6A" w:rsidRDefault="007473E1" w:rsidP="00ED2664">
            <w:pPr>
              <w:pStyle w:val="ListParagraph"/>
              <w:numPr>
                <w:ilvl w:val="0"/>
                <w:numId w:val="7"/>
              </w:numPr>
              <w:ind w:left="36" w:hanging="142"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 xml:space="preserve">Öğretim %100 </w:t>
            </w:r>
            <w:proofErr w:type="spellStart"/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>Ing</w:t>
            </w:r>
            <w:proofErr w:type="spellEnd"/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.</w:t>
            </w:r>
          </w:p>
          <w:p w14:paraId="05C08722" w14:textId="65CA9A08" w:rsidR="007473E1" w:rsidRPr="00F44A6A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sz w:val="24"/>
                <w:szCs w:val="24"/>
                <w:lang w:val="tr-TR"/>
              </w:rPr>
              <w:sym w:font="Wingdings" w:char="F0A8"/>
            </w:r>
          </w:p>
        </w:tc>
      </w:tr>
      <w:tr w:rsidR="00ED2664" w:rsidRPr="00F44A6A" w14:paraId="219BB3C3" w14:textId="77777777" w:rsidTr="00ED2664">
        <w:trPr>
          <w:trHeight w:val="388"/>
          <w:jc w:val="center"/>
        </w:trPr>
        <w:tc>
          <w:tcPr>
            <w:tcW w:w="1405" w:type="pct"/>
            <w:vMerge/>
            <w:tcBorders>
              <w:left w:val="single" w:sz="4" w:space="0" w:color="auto"/>
              <w:right w:val="nil"/>
            </w:tcBorders>
            <w:vAlign w:val="center"/>
          </w:tcPr>
          <w:p w14:paraId="2853E668" w14:textId="77777777" w:rsidR="007473E1" w:rsidRPr="00F44A6A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  <w:tc>
          <w:tcPr>
            <w:tcW w:w="156" w:type="pct"/>
            <w:vMerge/>
            <w:tcBorders>
              <w:left w:val="nil"/>
              <w:right w:val="nil"/>
            </w:tcBorders>
            <w:vAlign w:val="center"/>
          </w:tcPr>
          <w:p w14:paraId="35BADE9A" w14:textId="77777777" w:rsidR="007473E1" w:rsidRPr="00F44A6A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  <w:tc>
          <w:tcPr>
            <w:tcW w:w="1719" w:type="pct"/>
            <w:gridSpan w:val="2"/>
            <w:vMerge/>
            <w:tcBorders>
              <w:left w:val="nil"/>
              <w:right w:val="nil"/>
            </w:tcBorders>
            <w:vAlign w:val="center"/>
          </w:tcPr>
          <w:p w14:paraId="5CFA83F9" w14:textId="77777777" w:rsidR="007473E1" w:rsidRPr="00F44A6A" w:rsidRDefault="007473E1" w:rsidP="00ED2664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  <w:tc>
          <w:tcPr>
            <w:tcW w:w="860" w:type="pct"/>
            <w:tcBorders>
              <w:left w:val="nil"/>
              <w:right w:val="nil"/>
            </w:tcBorders>
            <w:vAlign w:val="center"/>
          </w:tcPr>
          <w:p w14:paraId="62C3240A" w14:textId="5A124B8A" w:rsidR="007473E1" w:rsidRPr="00F44A6A" w:rsidRDefault="007473E1" w:rsidP="00ED2664">
            <w:pPr>
              <w:pStyle w:val="ListParagraph"/>
              <w:numPr>
                <w:ilvl w:val="0"/>
                <w:numId w:val="7"/>
              </w:numPr>
              <w:ind w:left="38" w:hanging="142"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 xml:space="preserve">Öğretim %30 </w:t>
            </w:r>
            <w:proofErr w:type="spellStart"/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>Ing</w:t>
            </w:r>
            <w:proofErr w:type="spellEnd"/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.</w:t>
            </w:r>
          </w:p>
          <w:p w14:paraId="42784E9A" w14:textId="384E083E" w:rsidR="007473E1" w:rsidRPr="00F44A6A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</w:p>
        </w:tc>
        <w:tc>
          <w:tcPr>
            <w:tcW w:w="860" w:type="pct"/>
            <w:tcBorders>
              <w:left w:val="nil"/>
              <w:right w:val="single" w:sz="4" w:space="0" w:color="auto"/>
            </w:tcBorders>
            <w:vAlign w:val="center"/>
          </w:tcPr>
          <w:p w14:paraId="45DFD3B9" w14:textId="56962220" w:rsidR="007473E1" w:rsidRPr="00F44A6A" w:rsidRDefault="007473E1" w:rsidP="00ED2664">
            <w:pPr>
              <w:pStyle w:val="ListParagraph"/>
              <w:numPr>
                <w:ilvl w:val="0"/>
                <w:numId w:val="8"/>
              </w:numPr>
              <w:ind w:left="36" w:hanging="142"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 xml:space="preserve">Öğretim %100 </w:t>
            </w:r>
            <w:proofErr w:type="spellStart"/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>Ing</w:t>
            </w:r>
            <w:proofErr w:type="spellEnd"/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.</w:t>
            </w:r>
          </w:p>
          <w:p w14:paraId="11A5D2FB" w14:textId="249F1668" w:rsidR="007473E1" w:rsidRPr="00F44A6A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</w:p>
        </w:tc>
      </w:tr>
      <w:tr w:rsidR="00ED2664" w:rsidRPr="00F44A6A" w14:paraId="3399693B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6E9AFB7F" w14:textId="6145FB20" w:rsidR="00D65C87" w:rsidRPr="00F44A6A" w:rsidRDefault="008C6A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E-posta Adresi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4AAF2834" w14:textId="02F8E0AB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4E9E8D23" w14:textId="77777777" w:rsidR="0036723D" w:rsidRPr="00F44A6A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</w:tr>
      <w:tr w:rsidR="00ED2664" w:rsidRPr="00F44A6A" w14:paraId="19DEA340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7DA73D0C" w14:textId="4ACACDCC" w:rsidR="00D65C87" w:rsidRPr="00F44A6A" w:rsidRDefault="008C6A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Cep Telefonu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13DDE6CE" w14:textId="39858C99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77ABEE37" w14:textId="77777777" w:rsidR="0036723D" w:rsidRPr="00F44A6A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</w:tr>
      <w:tr w:rsidR="00ED2664" w:rsidRPr="00F44A6A" w14:paraId="485CD3CD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29920D40" w14:textId="2714248C" w:rsidR="00D65C87" w:rsidRPr="00F44A6A" w:rsidRDefault="008C6A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Yazışma Adresi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63130BAB" w14:textId="0B35E0EB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4452E3FB" w14:textId="77777777" w:rsidR="0036723D" w:rsidRPr="00F44A6A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  <w:p w14:paraId="3C70A453" w14:textId="77777777" w:rsidR="003056B2" w:rsidRPr="00F44A6A" w:rsidRDefault="003056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</w:tr>
      <w:tr w:rsidR="00ED2664" w:rsidRPr="00F44A6A" w14:paraId="1D81523E" w14:textId="77777777" w:rsidTr="0001267D">
        <w:trPr>
          <w:jc w:val="center"/>
        </w:trPr>
        <w:tc>
          <w:tcPr>
            <w:tcW w:w="1405" w:type="pct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83268E7" w14:textId="4F9876D8" w:rsidR="00D65C87" w:rsidRPr="00F44A6A" w:rsidRDefault="008C6A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Genel Not Ortalaması (GNO)</w:t>
            </w:r>
            <w:r w:rsidR="003056B2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*</w:t>
            </w: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 </w:t>
            </w:r>
          </w:p>
        </w:tc>
        <w:tc>
          <w:tcPr>
            <w:tcW w:w="156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0EF42C0" w14:textId="48BD7336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7E61F9" w14:textId="77777777" w:rsidR="0036723D" w:rsidRPr="00F44A6A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</w:tr>
      <w:tr w:rsidR="00D65C87" w:rsidRPr="00F44A6A" w14:paraId="5A23FC4D" w14:textId="77777777" w:rsidTr="0001267D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559257" w14:textId="77777777" w:rsidR="00D65C87" w:rsidRPr="00F44A6A" w:rsidRDefault="00D65C87">
            <w:pPr>
              <w:rPr>
                <w:rFonts w:asciiTheme="majorBidi" w:hAnsiTheme="majorBidi" w:cstheme="majorBidi"/>
                <w:sz w:val="6"/>
                <w:szCs w:val="6"/>
                <w:lang w:val="tr-TR"/>
              </w:rPr>
            </w:pPr>
          </w:p>
          <w:p w14:paraId="09D8B853" w14:textId="18805527" w:rsidR="00F44A6A" w:rsidRPr="00F44A6A" w:rsidRDefault="00F44A6A" w:rsidP="00BD7333">
            <w:pPr>
              <w:pStyle w:val="BodyText"/>
              <w:tabs>
                <w:tab w:val="left" w:leader="dot" w:pos="10456"/>
              </w:tabs>
              <w:spacing w:before="1" w:line="276" w:lineRule="auto"/>
              <w:ind w:left="1" w:firstLine="596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bookmarkStart w:id="0" w:name="OLE_LINK1"/>
            <w:r w:rsidRPr="00F44A6A">
              <w:rPr>
                <w:rFonts w:asciiTheme="majorBidi" w:hAnsiTheme="majorBidi" w:cstheme="majorBidi"/>
                <w:sz w:val="18"/>
                <w:szCs w:val="18"/>
              </w:rPr>
              <w:t xml:space="preserve">Belirtilen ders kapsamında, ………………………………………………………………… danışmanlığında dersin tüm sorumluluklarını yerine getirmeyi </w:t>
            </w:r>
            <w:r w:rsidRPr="00F44A6A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aahhüt ederim.</w:t>
            </w:r>
            <w:r w:rsidRPr="00F44A6A">
              <w:rPr>
                <w:rFonts w:asciiTheme="majorBidi" w:hAnsiTheme="majorBidi" w:cstheme="majorBidi"/>
                <w:sz w:val="18"/>
                <w:szCs w:val="18"/>
              </w:rPr>
              <w:t xml:space="preserve"> Ayrıca, danışman atanamaması veya uygun bir danışman bulamamam hâlinde, bölüm başkanlığı tarafından belirlenecek danışmanı </w:t>
            </w:r>
            <w:r w:rsidRPr="00F44A6A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kabul ettiğimi beyan ederim.</w:t>
            </w:r>
            <w:bookmarkEnd w:id="0"/>
          </w:p>
        </w:tc>
      </w:tr>
      <w:tr w:rsidR="00ED2664" w:rsidRPr="00F44A6A" w14:paraId="3508670D" w14:textId="77777777" w:rsidTr="0001267D">
        <w:trPr>
          <w:jc w:val="center"/>
        </w:trPr>
        <w:tc>
          <w:tcPr>
            <w:tcW w:w="2500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A9845A" w14:textId="77777777" w:rsidR="00D65C87" w:rsidRPr="00F44A6A" w:rsidRDefault="00D65C87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  <w:tc>
          <w:tcPr>
            <w:tcW w:w="2500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A44750" w14:textId="77777777" w:rsidR="00D65C87" w:rsidRPr="00F44A6A" w:rsidRDefault="00D65C87" w:rsidP="00D65C87">
            <w:pPr>
              <w:pStyle w:val="BodyText"/>
              <w:ind w:right="215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1C244737" w14:textId="77777777" w:rsidR="007D0680" w:rsidRPr="00F44A6A" w:rsidRDefault="007D0680" w:rsidP="00BD7333">
            <w:pPr>
              <w:pStyle w:val="BodyText"/>
              <w:ind w:right="215"/>
              <w:rPr>
                <w:rFonts w:asciiTheme="majorBidi" w:hAnsiTheme="majorBidi" w:cstheme="majorBidi"/>
              </w:rPr>
            </w:pPr>
          </w:p>
          <w:p w14:paraId="7DCF59A7" w14:textId="37C1AD5B" w:rsidR="00D65C87" w:rsidRPr="00F44A6A" w:rsidRDefault="00D65C87" w:rsidP="00D65C87">
            <w:pPr>
              <w:pStyle w:val="BodyText"/>
              <w:ind w:right="215"/>
              <w:jc w:val="center"/>
              <w:rPr>
                <w:rFonts w:asciiTheme="majorBidi" w:hAnsiTheme="majorBidi" w:cstheme="majorBidi"/>
              </w:rPr>
            </w:pPr>
            <w:r w:rsidRPr="00F44A6A">
              <w:rPr>
                <w:rFonts w:asciiTheme="majorBidi" w:hAnsiTheme="majorBidi" w:cstheme="majorBidi"/>
              </w:rPr>
              <w:t xml:space="preserve">Öğrenci Ad </w:t>
            </w:r>
            <w:proofErr w:type="spellStart"/>
            <w:r w:rsidRPr="00F44A6A">
              <w:rPr>
                <w:rFonts w:asciiTheme="majorBidi" w:hAnsiTheme="majorBidi" w:cstheme="majorBidi"/>
              </w:rPr>
              <w:t>Soyad</w:t>
            </w:r>
            <w:proofErr w:type="spellEnd"/>
          </w:p>
          <w:p w14:paraId="54233159" w14:textId="270522FF" w:rsidR="007D0680" w:rsidRPr="00F44A6A" w:rsidRDefault="00D65C87" w:rsidP="00BD7333">
            <w:pPr>
              <w:pStyle w:val="BodyText"/>
              <w:spacing w:line="360" w:lineRule="auto"/>
              <w:ind w:right="215"/>
              <w:jc w:val="center"/>
              <w:rPr>
                <w:rFonts w:asciiTheme="majorBidi" w:hAnsiTheme="majorBidi" w:cstheme="majorBidi"/>
              </w:rPr>
            </w:pPr>
            <w:r w:rsidRPr="00F44A6A">
              <w:rPr>
                <w:rFonts w:asciiTheme="majorBidi" w:hAnsiTheme="majorBidi" w:cstheme="majorBidi"/>
              </w:rPr>
              <w:t>İmza</w:t>
            </w:r>
          </w:p>
          <w:p w14:paraId="23A96806" w14:textId="21CD6C5D" w:rsidR="00D65C87" w:rsidRPr="00F44A6A" w:rsidRDefault="00D65C87" w:rsidP="00ED2664">
            <w:pPr>
              <w:pStyle w:val="BodyText"/>
              <w:ind w:right="215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</w:rPr>
              <w:t>….. / …. /</w:t>
            </w:r>
            <w:r w:rsidRPr="00F44A6A">
              <w:rPr>
                <w:rFonts w:asciiTheme="majorBidi" w:hAnsiTheme="majorBidi" w:cstheme="majorBidi"/>
                <w:spacing w:val="-1"/>
                <w:sz w:val="18"/>
                <w:szCs w:val="18"/>
              </w:rPr>
              <w:t xml:space="preserve"> </w:t>
            </w:r>
            <w:r w:rsidRPr="00F44A6A">
              <w:rPr>
                <w:rFonts w:asciiTheme="majorBidi" w:hAnsiTheme="majorBidi" w:cstheme="majorBidi"/>
                <w:spacing w:val="-5"/>
                <w:sz w:val="18"/>
                <w:szCs w:val="18"/>
              </w:rPr>
              <w:t>20…</w:t>
            </w:r>
          </w:p>
        </w:tc>
      </w:tr>
      <w:tr w:rsidR="00ED2664" w:rsidRPr="00F44A6A" w14:paraId="68E1687F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57C9B045" w14:textId="24354E2B" w:rsidR="00D65C87" w:rsidRPr="00F44A6A" w:rsidRDefault="003056B2" w:rsidP="00625894">
            <w:pPr>
              <w:jc w:val="both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Araştırma Konusu ve Kapsamı</w:t>
            </w:r>
            <w:r w:rsidR="00ED2664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*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6F7C2CE4" w14:textId="602DEB80" w:rsidR="00D65C87" w:rsidRPr="00F44A6A" w:rsidRDefault="00D65C87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76A75DB3" w14:textId="77777777" w:rsidR="00D65C87" w:rsidRPr="00F44A6A" w:rsidRDefault="00D65C87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  <w:p w14:paraId="7B04F6CD" w14:textId="77777777" w:rsidR="00011989" w:rsidRPr="00F44A6A" w:rsidRDefault="00011989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  <w:p w14:paraId="426E5613" w14:textId="77777777" w:rsidR="00011989" w:rsidRPr="00F44A6A" w:rsidRDefault="00011989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  <w:p w14:paraId="0BADA31B" w14:textId="77777777" w:rsidR="00011989" w:rsidRPr="00F44A6A" w:rsidRDefault="00011989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  <w:p w14:paraId="66080221" w14:textId="77777777" w:rsidR="00011989" w:rsidRPr="00F44A6A" w:rsidRDefault="00011989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  <w:p w14:paraId="0BEB9C8C" w14:textId="73427685" w:rsidR="00011989" w:rsidRPr="00F44A6A" w:rsidRDefault="00011989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</w:tr>
      <w:tr w:rsidR="00011989" w:rsidRPr="00F44A6A" w14:paraId="08FA7D64" w14:textId="77777777" w:rsidTr="00ED2664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C56D2F" w14:textId="66A7F1DD" w:rsidR="003056B2" w:rsidRPr="00F44A6A" w:rsidRDefault="003056B2" w:rsidP="003056B2">
            <w:pPr>
              <w:pStyle w:val="BodyText"/>
              <w:spacing w:line="360" w:lineRule="auto"/>
              <w:jc w:val="center"/>
              <w:rPr>
                <w:b/>
                <w:bCs/>
                <w:spacing w:val="-2"/>
                <w:sz w:val="20"/>
                <w:szCs w:val="20"/>
              </w:rPr>
            </w:pPr>
            <w:r w:rsidRPr="00F44A6A">
              <w:rPr>
                <w:b/>
                <w:bCs/>
                <w:spacing w:val="-2"/>
                <w:sz w:val="20"/>
                <w:szCs w:val="20"/>
              </w:rPr>
              <w:t>Ders Sorumlusu Değişikliği (Gerekçe ve Onay)</w:t>
            </w:r>
          </w:p>
        </w:tc>
      </w:tr>
      <w:tr w:rsidR="00011989" w:rsidRPr="00F44A6A" w14:paraId="259C72CA" w14:textId="77777777" w:rsidTr="00ED2664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2FAE3" w14:textId="7BECFA11" w:rsidR="00011989" w:rsidRPr="00F44A6A" w:rsidRDefault="0025141A" w:rsidP="0025141A">
            <w:pPr>
              <w:pStyle w:val="BodyText"/>
              <w:ind w:left="1"/>
              <w:rPr>
                <w:b/>
                <w:sz w:val="14"/>
                <w:szCs w:val="14"/>
              </w:rPr>
            </w:pPr>
            <w:r w:rsidRPr="00F44A6A">
              <w:rPr>
                <w:b/>
                <w:sz w:val="14"/>
                <w:szCs w:val="14"/>
              </w:rPr>
              <w:t xml:space="preserve">Ders Sorumlusu Değişikliği </w:t>
            </w:r>
            <w:r w:rsidR="00ED2664" w:rsidRPr="00F44A6A">
              <w:rPr>
                <w:b/>
                <w:sz w:val="14"/>
                <w:szCs w:val="14"/>
              </w:rPr>
              <w:t>Gerekçesi (</w:t>
            </w:r>
            <w:r w:rsidRPr="00F44A6A">
              <w:rPr>
                <w:b/>
                <w:sz w:val="14"/>
                <w:szCs w:val="14"/>
              </w:rPr>
              <w:t xml:space="preserve">Önceki ders sorumlusu tarafından doldurulur, değişiklik yoksa boş </w:t>
            </w:r>
            <w:proofErr w:type="gramStart"/>
            <w:r w:rsidRPr="00F44A6A">
              <w:rPr>
                <w:b/>
                <w:sz w:val="14"/>
                <w:szCs w:val="14"/>
              </w:rPr>
              <w:t>bırakılır)</w:t>
            </w:r>
            <w:r w:rsidR="00ED2664" w:rsidRPr="00F44A6A">
              <w:rPr>
                <w:b/>
                <w:sz w:val="14"/>
                <w:szCs w:val="14"/>
              </w:rPr>
              <w:t>*</w:t>
            </w:r>
            <w:proofErr w:type="gramEnd"/>
          </w:p>
          <w:p w14:paraId="2B5BF8CA" w14:textId="77777777" w:rsidR="00011989" w:rsidRPr="00F44A6A" w:rsidRDefault="00011989" w:rsidP="00011989">
            <w:pPr>
              <w:pStyle w:val="BodyText"/>
              <w:ind w:left="1"/>
              <w:jc w:val="both"/>
              <w:rPr>
                <w:b/>
              </w:rPr>
            </w:pPr>
          </w:p>
          <w:p w14:paraId="4A921827" w14:textId="77777777" w:rsidR="00011989" w:rsidRPr="00F44A6A" w:rsidRDefault="00011989" w:rsidP="003056B2">
            <w:pPr>
              <w:pStyle w:val="BodyText"/>
              <w:jc w:val="both"/>
              <w:rPr>
                <w:b/>
              </w:rPr>
            </w:pPr>
          </w:p>
          <w:p w14:paraId="701B1F83" w14:textId="77777777" w:rsidR="00113933" w:rsidRPr="00F44A6A" w:rsidRDefault="00113933" w:rsidP="003056B2">
            <w:pPr>
              <w:pStyle w:val="BodyText"/>
              <w:jc w:val="both"/>
              <w:rPr>
                <w:b/>
              </w:rPr>
            </w:pPr>
          </w:p>
          <w:p w14:paraId="62710A13" w14:textId="5BAEC915" w:rsidR="00625894" w:rsidRPr="00F44A6A" w:rsidRDefault="00625894" w:rsidP="003056B2">
            <w:pPr>
              <w:pStyle w:val="BodyText"/>
              <w:jc w:val="both"/>
              <w:rPr>
                <w:b/>
              </w:rPr>
            </w:pPr>
          </w:p>
        </w:tc>
      </w:tr>
      <w:tr w:rsidR="00ED2664" w:rsidRPr="00F44A6A" w14:paraId="69392200" w14:textId="77777777" w:rsidTr="00B2377D">
        <w:trPr>
          <w:jc w:val="center"/>
        </w:trPr>
        <w:tc>
          <w:tcPr>
            <w:tcW w:w="2500" w:type="pct"/>
            <w:gridSpan w:val="3"/>
            <w:tcBorders>
              <w:left w:val="single" w:sz="4" w:space="0" w:color="auto"/>
              <w:bottom w:val="single" w:sz="8" w:space="0" w:color="auto"/>
              <w:right w:val="nil"/>
            </w:tcBorders>
            <w:vAlign w:val="center"/>
          </w:tcPr>
          <w:p w14:paraId="226604D8" w14:textId="77777777" w:rsidR="00011989" w:rsidRPr="00F44A6A" w:rsidRDefault="00011989" w:rsidP="00011989">
            <w:pPr>
              <w:pStyle w:val="BodyText"/>
              <w:ind w:left="1"/>
              <w:jc w:val="both"/>
              <w:rPr>
                <w:b/>
                <w:sz w:val="14"/>
                <w:szCs w:val="14"/>
              </w:rPr>
            </w:pPr>
          </w:p>
        </w:tc>
        <w:tc>
          <w:tcPr>
            <w:tcW w:w="2500" w:type="pct"/>
            <w:gridSpan w:val="3"/>
            <w:tcBorders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E27DA2D" w14:textId="77777777" w:rsidR="00011989" w:rsidRPr="00F44A6A" w:rsidRDefault="00011989" w:rsidP="00011989">
            <w:pPr>
              <w:pStyle w:val="BodyText"/>
              <w:spacing w:before="92"/>
              <w:jc w:val="center"/>
              <w:rPr>
                <w:spacing w:val="-2"/>
              </w:rPr>
            </w:pPr>
          </w:p>
          <w:p w14:paraId="63735120" w14:textId="79E9B355" w:rsidR="00011989" w:rsidRPr="00F44A6A" w:rsidRDefault="00011989" w:rsidP="00625894">
            <w:pPr>
              <w:pStyle w:val="BodyText"/>
              <w:spacing w:before="92"/>
              <w:jc w:val="center"/>
              <w:rPr>
                <w:spacing w:val="-2"/>
              </w:rPr>
            </w:pPr>
            <w:r w:rsidRPr="00F44A6A">
              <w:rPr>
                <w:spacing w:val="-2"/>
              </w:rPr>
              <w:t>Adı Soyadı</w:t>
            </w:r>
          </w:p>
          <w:p w14:paraId="762BA31A" w14:textId="4EF7CBA4" w:rsidR="00011989" w:rsidRPr="00F44A6A" w:rsidRDefault="00625894" w:rsidP="00011989">
            <w:pPr>
              <w:pStyle w:val="BodyText"/>
              <w:spacing w:before="92" w:line="24" w:lineRule="auto"/>
              <w:jc w:val="center"/>
              <w:rPr>
                <w:b/>
                <w:bCs/>
                <w:spacing w:val="-2"/>
              </w:rPr>
            </w:pPr>
            <w:r w:rsidRPr="00F44A6A">
              <w:rPr>
                <w:b/>
                <w:bCs/>
                <w:spacing w:val="-2"/>
              </w:rPr>
              <w:t>Önceki Ders Sorumlusu</w:t>
            </w:r>
          </w:p>
          <w:p w14:paraId="6B458291" w14:textId="77777777" w:rsidR="00625894" w:rsidRPr="00F44A6A" w:rsidRDefault="00625894" w:rsidP="00011989">
            <w:pPr>
              <w:pStyle w:val="BodyText"/>
              <w:spacing w:before="92" w:line="24" w:lineRule="auto"/>
              <w:jc w:val="center"/>
              <w:rPr>
                <w:spacing w:val="-2"/>
              </w:rPr>
            </w:pPr>
          </w:p>
          <w:p w14:paraId="6358C96C" w14:textId="77777777" w:rsidR="00051D10" w:rsidRPr="00F44A6A" w:rsidRDefault="00011989" w:rsidP="00BD7333">
            <w:pPr>
              <w:pStyle w:val="BodyText"/>
              <w:spacing w:line="360" w:lineRule="auto"/>
              <w:ind w:left="1"/>
              <w:jc w:val="center"/>
              <w:rPr>
                <w:spacing w:val="-2"/>
              </w:rPr>
            </w:pPr>
            <w:r w:rsidRPr="00F44A6A">
              <w:rPr>
                <w:spacing w:val="-2"/>
              </w:rPr>
              <w:t>İmza</w:t>
            </w:r>
          </w:p>
          <w:p w14:paraId="4B513AF1" w14:textId="77777777" w:rsidR="00051D10" w:rsidRPr="00F44A6A" w:rsidRDefault="00051D10" w:rsidP="00051D10">
            <w:pPr>
              <w:pStyle w:val="BodyText"/>
              <w:ind w:left="1"/>
              <w:jc w:val="center"/>
              <w:rPr>
                <w:spacing w:val="-2"/>
                <w:sz w:val="4"/>
                <w:szCs w:val="4"/>
              </w:rPr>
            </w:pPr>
          </w:p>
          <w:p w14:paraId="0E97803F" w14:textId="10FD6001" w:rsidR="00011989" w:rsidRPr="00F44A6A" w:rsidRDefault="00011989" w:rsidP="00051D10">
            <w:pPr>
              <w:pStyle w:val="BodyText"/>
              <w:ind w:left="1"/>
              <w:jc w:val="center"/>
              <w:rPr>
                <w:spacing w:val="-2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</w:rPr>
              <w:t>….. / …. /</w:t>
            </w:r>
            <w:r w:rsidRPr="00F44A6A">
              <w:rPr>
                <w:rFonts w:asciiTheme="majorBidi" w:hAnsiTheme="majorBidi" w:cstheme="majorBidi"/>
                <w:spacing w:val="-1"/>
                <w:sz w:val="18"/>
                <w:szCs w:val="18"/>
              </w:rPr>
              <w:t xml:space="preserve"> </w:t>
            </w:r>
            <w:r w:rsidRPr="00F44A6A">
              <w:rPr>
                <w:rFonts w:asciiTheme="majorBidi" w:hAnsiTheme="majorBidi" w:cstheme="majorBidi"/>
                <w:spacing w:val="-5"/>
                <w:sz w:val="18"/>
                <w:szCs w:val="18"/>
              </w:rPr>
              <w:t>20…</w:t>
            </w:r>
          </w:p>
          <w:p w14:paraId="18936291" w14:textId="0CA1F7EC" w:rsidR="00011989" w:rsidRPr="00F44A6A" w:rsidRDefault="00011989" w:rsidP="003056B2">
            <w:pPr>
              <w:pStyle w:val="BodyText"/>
              <w:jc w:val="both"/>
              <w:rPr>
                <w:b/>
                <w:sz w:val="14"/>
                <w:szCs w:val="14"/>
              </w:rPr>
            </w:pPr>
          </w:p>
        </w:tc>
      </w:tr>
      <w:tr w:rsidR="00ED2664" w:rsidRPr="00F44A6A" w14:paraId="0F5ED2CE" w14:textId="77777777" w:rsidTr="00B2377D">
        <w:trPr>
          <w:jc w:val="center"/>
        </w:trPr>
        <w:tc>
          <w:tcPr>
            <w:tcW w:w="25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C3B4727" w14:textId="0FA3B65E" w:rsidR="00A925B2" w:rsidRPr="00F44A6A" w:rsidRDefault="00A925B2" w:rsidP="00A925B2">
            <w:pPr>
              <w:pStyle w:val="BodyText"/>
              <w:tabs>
                <w:tab w:val="left" w:pos="1299"/>
              </w:tabs>
              <w:ind w:right="647"/>
              <w:jc w:val="center"/>
              <w:rPr>
                <w:sz w:val="28"/>
                <w:szCs w:val="28"/>
              </w:rPr>
            </w:pPr>
            <w:r w:rsidRPr="00F44A6A">
              <w:rPr>
                <w:rFonts w:asciiTheme="majorBidi" w:hAnsiTheme="majorBidi" w:cstheme="majorBidi"/>
                <w:sz w:val="28"/>
                <w:szCs w:val="28"/>
              </w:rPr>
              <w:sym w:font="Wingdings" w:char="F0A8"/>
            </w:r>
            <w:r w:rsidRPr="00F44A6A">
              <w:rPr>
                <w:spacing w:val="-2"/>
                <w:sz w:val="28"/>
                <w:szCs w:val="28"/>
              </w:rPr>
              <w:t xml:space="preserve"> Uygun</w:t>
            </w:r>
          </w:p>
        </w:tc>
        <w:tc>
          <w:tcPr>
            <w:tcW w:w="2500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DBC6441" w14:textId="10927D8A" w:rsidR="00A925B2" w:rsidRPr="00F44A6A" w:rsidRDefault="00A925B2" w:rsidP="00A925B2">
            <w:pPr>
              <w:pStyle w:val="BodyText"/>
              <w:tabs>
                <w:tab w:val="left" w:pos="1299"/>
              </w:tabs>
              <w:ind w:right="647"/>
              <w:jc w:val="center"/>
              <w:rPr>
                <w:spacing w:val="-4"/>
                <w:sz w:val="28"/>
                <w:szCs w:val="28"/>
              </w:rPr>
            </w:pPr>
            <w:r w:rsidRPr="00F44A6A">
              <w:rPr>
                <w:rFonts w:asciiTheme="majorBidi" w:hAnsiTheme="majorBidi" w:cstheme="majorBidi"/>
                <w:sz w:val="28"/>
                <w:szCs w:val="28"/>
              </w:rPr>
              <w:sym w:font="Wingdings" w:char="F0A8"/>
            </w:r>
            <w:r w:rsidRPr="00F44A6A">
              <w:rPr>
                <w:sz w:val="28"/>
                <w:szCs w:val="28"/>
              </w:rPr>
              <w:t xml:space="preserve"> Uygun</w:t>
            </w:r>
            <w:r w:rsidR="00113933" w:rsidRPr="00F44A6A">
              <w:rPr>
                <w:sz w:val="28"/>
                <w:szCs w:val="28"/>
              </w:rPr>
              <w:t xml:space="preserve"> Değil</w:t>
            </w:r>
          </w:p>
        </w:tc>
      </w:tr>
      <w:tr w:rsidR="00625894" w:rsidRPr="00F44A6A" w14:paraId="52282968" w14:textId="77777777" w:rsidTr="00ED2664">
        <w:trPr>
          <w:jc w:val="center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D203948" w14:textId="77777777" w:rsidR="00625894" w:rsidRPr="00F44A6A" w:rsidRDefault="00625894" w:rsidP="00A925B2">
            <w:pPr>
              <w:pStyle w:val="BodyText"/>
              <w:spacing w:before="92"/>
              <w:rPr>
                <w:spacing w:val="-2"/>
              </w:rPr>
            </w:pPr>
          </w:p>
          <w:p w14:paraId="5E824E4C" w14:textId="77777777" w:rsidR="00051D10" w:rsidRPr="00F44A6A" w:rsidRDefault="00051D10" w:rsidP="00A925B2">
            <w:pPr>
              <w:pStyle w:val="BodyText"/>
              <w:spacing w:before="92"/>
              <w:jc w:val="center"/>
              <w:rPr>
                <w:spacing w:val="-2"/>
              </w:rPr>
            </w:pPr>
          </w:p>
          <w:p w14:paraId="261F1F58" w14:textId="2A857FBD" w:rsidR="00625894" w:rsidRPr="00F44A6A" w:rsidRDefault="00625894" w:rsidP="00A925B2">
            <w:pPr>
              <w:pStyle w:val="BodyText"/>
              <w:spacing w:before="92"/>
              <w:jc w:val="center"/>
              <w:rPr>
                <w:spacing w:val="-2"/>
              </w:rPr>
            </w:pPr>
            <w:r w:rsidRPr="00F44A6A">
              <w:rPr>
                <w:spacing w:val="-2"/>
              </w:rPr>
              <w:t>Adı Soyadı</w:t>
            </w:r>
          </w:p>
          <w:p w14:paraId="20E542CE" w14:textId="4802B53E" w:rsidR="00A925B2" w:rsidRPr="00F44A6A" w:rsidRDefault="00625894" w:rsidP="00051D10">
            <w:pPr>
              <w:pStyle w:val="BodyText"/>
              <w:spacing w:before="92"/>
              <w:jc w:val="center"/>
              <w:rPr>
                <w:b/>
                <w:bCs/>
              </w:rPr>
            </w:pPr>
            <w:r w:rsidRPr="00F44A6A">
              <w:rPr>
                <w:b/>
                <w:bCs/>
              </w:rPr>
              <w:t>Ders Sorumlusu</w:t>
            </w:r>
          </w:p>
          <w:p w14:paraId="4E8FC5DB" w14:textId="44CE4383" w:rsidR="00051D10" w:rsidRPr="00F44A6A" w:rsidRDefault="00625894" w:rsidP="00BD7333">
            <w:pPr>
              <w:pStyle w:val="BodyText"/>
              <w:spacing w:line="360" w:lineRule="auto"/>
              <w:ind w:left="1"/>
              <w:jc w:val="center"/>
              <w:rPr>
                <w:spacing w:val="-2"/>
              </w:rPr>
            </w:pPr>
            <w:r w:rsidRPr="00F44A6A">
              <w:rPr>
                <w:spacing w:val="-2"/>
              </w:rPr>
              <w:t>İmza</w:t>
            </w:r>
          </w:p>
          <w:p w14:paraId="0A9968BF" w14:textId="48C6DDE1" w:rsidR="00625894" w:rsidRPr="00F44A6A" w:rsidRDefault="00625894" w:rsidP="00A925B2">
            <w:pPr>
              <w:pStyle w:val="BodyText"/>
              <w:ind w:left="1"/>
              <w:jc w:val="center"/>
              <w:rPr>
                <w:spacing w:val="-2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</w:rPr>
              <w:t>….. / …. /</w:t>
            </w:r>
            <w:r w:rsidRPr="00F44A6A">
              <w:rPr>
                <w:rFonts w:asciiTheme="majorBidi" w:hAnsiTheme="majorBidi" w:cstheme="majorBidi"/>
                <w:spacing w:val="-1"/>
                <w:sz w:val="18"/>
                <w:szCs w:val="18"/>
              </w:rPr>
              <w:t xml:space="preserve"> </w:t>
            </w:r>
            <w:r w:rsidRPr="00F44A6A">
              <w:rPr>
                <w:rFonts w:asciiTheme="majorBidi" w:hAnsiTheme="majorBidi" w:cstheme="majorBidi"/>
                <w:spacing w:val="-5"/>
                <w:sz w:val="18"/>
                <w:szCs w:val="18"/>
              </w:rPr>
              <w:t>20…</w:t>
            </w:r>
          </w:p>
          <w:p w14:paraId="614ECB4E" w14:textId="77777777" w:rsidR="00625894" w:rsidRPr="00F44A6A" w:rsidRDefault="00625894" w:rsidP="00625894">
            <w:pPr>
              <w:pStyle w:val="BodyText"/>
              <w:tabs>
                <w:tab w:val="left" w:pos="1299"/>
              </w:tabs>
              <w:ind w:right="647"/>
              <w:jc w:val="center"/>
            </w:pPr>
          </w:p>
          <w:p w14:paraId="10D18D58" w14:textId="77777777" w:rsidR="00625894" w:rsidRPr="00F44A6A" w:rsidRDefault="00625894" w:rsidP="00625894">
            <w:pPr>
              <w:pStyle w:val="BodyText"/>
              <w:ind w:left="1"/>
              <w:rPr>
                <w:spacing w:val="-2"/>
              </w:rPr>
            </w:pPr>
          </w:p>
        </w:tc>
      </w:tr>
      <w:tr w:rsidR="00ED2664" w:rsidRPr="00F44A6A" w14:paraId="7041172C" w14:textId="77777777" w:rsidTr="00ED2664">
        <w:trPr>
          <w:jc w:val="center"/>
        </w:trPr>
        <w:tc>
          <w:tcPr>
            <w:tcW w:w="5000" w:type="pct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C4781F" w14:textId="1DE5F62C" w:rsidR="00ED2664" w:rsidRPr="00F44A6A" w:rsidRDefault="007D0680" w:rsidP="007D0680">
            <w:pPr>
              <w:jc w:val="right"/>
              <w:rPr>
                <w:rFonts w:asciiTheme="majorBidi" w:hAnsiTheme="majorBidi" w:cstheme="majorBidi"/>
                <w:b/>
                <w:bCs/>
                <w:sz w:val="14"/>
                <w:szCs w:val="14"/>
                <w:lang w:val="tr-TR"/>
              </w:rPr>
            </w:pPr>
            <w:r w:rsidRPr="00F44A6A">
              <w:rPr>
                <w:rFonts w:asciiTheme="majorBidi" w:hAnsiTheme="majorBidi" w:cstheme="majorBidi"/>
                <w:b/>
                <w:bCs/>
                <w:sz w:val="16"/>
                <w:szCs w:val="16"/>
                <w:lang w:val="tr-TR"/>
              </w:rPr>
              <w:t>*</w:t>
            </w:r>
            <w:r w:rsidRPr="00F44A6A">
              <w:rPr>
                <w:rFonts w:asciiTheme="majorBidi" w:hAnsiTheme="majorBidi" w:cstheme="majorBidi"/>
                <w:b/>
                <w:bCs/>
                <w:sz w:val="14"/>
                <w:szCs w:val="14"/>
                <w:lang w:val="tr-TR"/>
              </w:rPr>
              <w:t>[İsteğe bağlı]</w:t>
            </w:r>
          </w:p>
        </w:tc>
      </w:tr>
    </w:tbl>
    <w:p w14:paraId="190FDE4D" w14:textId="77777777" w:rsidR="007D0680" w:rsidRPr="00F44A6A" w:rsidRDefault="007D0680" w:rsidP="007D0680">
      <w:pPr>
        <w:spacing w:after="0" w:line="240" w:lineRule="auto"/>
        <w:rPr>
          <w:b/>
          <w:sz w:val="6"/>
          <w:szCs w:val="6"/>
          <w:lang w:val="tr-TR"/>
        </w:rPr>
      </w:pPr>
    </w:p>
    <w:p w14:paraId="6D0D29A8" w14:textId="179F56F8" w:rsidR="007D0680" w:rsidRPr="002F5C38" w:rsidRDefault="007D0680" w:rsidP="002F5C38">
      <w:pPr>
        <w:spacing w:after="0" w:line="240" w:lineRule="auto"/>
        <w:jc w:val="both"/>
        <w:rPr>
          <w:b/>
          <w:bCs/>
          <w:sz w:val="18"/>
          <w:szCs w:val="18"/>
          <w:highlight w:val="yellow"/>
          <w:u w:val="single"/>
          <w:lang w:val="tr-TR"/>
        </w:rPr>
      </w:pPr>
      <w:bookmarkStart w:id="1" w:name="OLE_LINK2"/>
      <w:r w:rsidRPr="00F44A6A">
        <w:rPr>
          <w:b/>
          <w:sz w:val="18"/>
          <w:szCs w:val="18"/>
          <w:highlight w:val="yellow"/>
          <w:lang w:val="tr-TR"/>
        </w:rPr>
        <w:t>NOT:</w:t>
      </w:r>
      <w:r w:rsidRPr="00F44A6A">
        <w:rPr>
          <w:b/>
          <w:spacing w:val="23"/>
          <w:sz w:val="18"/>
          <w:szCs w:val="18"/>
          <w:highlight w:val="yellow"/>
          <w:lang w:val="tr-TR"/>
        </w:rPr>
        <w:t xml:space="preserve"> </w:t>
      </w:r>
      <w:bookmarkEnd w:id="1"/>
      <w:r w:rsidR="002F5C38" w:rsidRPr="002F5C38">
        <w:rPr>
          <w:b/>
          <w:bCs/>
          <w:sz w:val="18"/>
          <w:szCs w:val="18"/>
          <w:highlight w:val="yellow"/>
          <w:lang w:val="tr-TR"/>
        </w:rPr>
        <w:t xml:space="preserve">Bu form dersi ilk kez alan ve danışman değişikliği talep eden </w:t>
      </w:r>
      <w:r w:rsidR="002F5C38" w:rsidRPr="002F5C38">
        <w:rPr>
          <w:b/>
          <w:bCs/>
          <w:sz w:val="18"/>
          <w:szCs w:val="18"/>
          <w:highlight w:val="yellow"/>
          <w:lang w:val="tr-TR"/>
        </w:rPr>
        <w:t>öğrenciler</w:t>
      </w:r>
      <w:r w:rsidR="002F5C38" w:rsidRPr="002F5C38">
        <w:rPr>
          <w:b/>
          <w:bCs/>
          <w:sz w:val="18"/>
          <w:szCs w:val="18"/>
          <w:highlight w:val="yellow"/>
          <w:lang w:val="tr-TR"/>
        </w:rPr>
        <w:t xml:space="preserve"> dolduracaktır.</w:t>
      </w:r>
    </w:p>
    <w:sectPr w:rsidR="007D0680" w:rsidRPr="002F5C38" w:rsidSect="00A925B2">
      <w:footerReference w:type="default" r:id="rId7"/>
      <w:pgSz w:w="11906" w:h="16838"/>
      <w:pgMar w:top="851" w:right="1021" w:bottom="851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4B0ABD" w14:textId="77777777" w:rsidR="00555E38" w:rsidRDefault="00555E38" w:rsidP="00315D04">
      <w:pPr>
        <w:spacing w:after="0" w:line="240" w:lineRule="auto"/>
      </w:pPr>
      <w:r>
        <w:separator/>
      </w:r>
    </w:p>
  </w:endnote>
  <w:endnote w:type="continuationSeparator" w:id="0">
    <w:p w14:paraId="7CE5F13D" w14:textId="77777777" w:rsidR="00555E38" w:rsidRDefault="00555E38" w:rsidP="00315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4EE30" w14:textId="2D33D6C4" w:rsidR="00315D04" w:rsidRPr="00315D04" w:rsidRDefault="00315D04">
    <w:pPr>
      <w:pStyle w:val="Footer"/>
      <w:rPr>
        <w:rFonts w:ascii="Times New Roman" w:hAnsi="Times New Roman" w:cs="Times New Roman"/>
        <w:sz w:val="18"/>
        <w:szCs w:val="18"/>
        <w:lang w:val="tr-TR"/>
      </w:rPr>
    </w:pPr>
    <w:r w:rsidRPr="00315D04">
      <w:rPr>
        <w:rFonts w:ascii="Times New Roman" w:hAnsi="Times New Roman" w:cs="Times New Roman"/>
        <w:sz w:val="18"/>
        <w:szCs w:val="18"/>
      </w:rPr>
      <w:t xml:space="preserve">Ders </w:t>
    </w:r>
    <w:r w:rsidRPr="00315D04">
      <w:rPr>
        <w:rFonts w:ascii="Times New Roman" w:hAnsi="Times New Roman" w:cs="Times New Roman"/>
        <w:sz w:val="18"/>
        <w:szCs w:val="18"/>
        <w:lang w:val="tr-TR"/>
      </w:rPr>
      <w:t>Kaydı Sorumlusu: …………………………………………………………………</w:t>
    </w:r>
  </w:p>
  <w:p w14:paraId="71EAE3FE" w14:textId="77777777" w:rsidR="00315D04" w:rsidRDefault="00315D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42CEC5" w14:textId="77777777" w:rsidR="00555E38" w:rsidRDefault="00555E38" w:rsidP="00315D04">
      <w:pPr>
        <w:spacing w:after="0" w:line="240" w:lineRule="auto"/>
      </w:pPr>
      <w:r>
        <w:separator/>
      </w:r>
    </w:p>
  </w:footnote>
  <w:footnote w:type="continuationSeparator" w:id="0">
    <w:p w14:paraId="17076738" w14:textId="77777777" w:rsidR="00555E38" w:rsidRDefault="00555E38" w:rsidP="00315D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8083A"/>
    <w:multiLevelType w:val="hybridMultilevel"/>
    <w:tmpl w:val="10120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A057F"/>
    <w:multiLevelType w:val="hybridMultilevel"/>
    <w:tmpl w:val="5E06747C"/>
    <w:lvl w:ilvl="0" w:tplc="82FC6934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C2A8B"/>
    <w:multiLevelType w:val="hybridMultilevel"/>
    <w:tmpl w:val="DCBE0F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F5269A"/>
    <w:multiLevelType w:val="hybridMultilevel"/>
    <w:tmpl w:val="25C6776E"/>
    <w:lvl w:ilvl="0" w:tplc="609EF8AC">
      <w:start w:val="2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E49C7"/>
    <w:multiLevelType w:val="hybridMultilevel"/>
    <w:tmpl w:val="508A3480"/>
    <w:lvl w:ilvl="0" w:tplc="A7DEA42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453C59"/>
    <w:multiLevelType w:val="hybridMultilevel"/>
    <w:tmpl w:val="AC7C8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6052A1"/>
    <w:multiLevelType w:val="hybridMultilevel"/>
    <w:tmpl w:val="DCBE0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9D6F7A"/>
    <w:multiLevelType w:val="hybridMultilevel"/>
    <w:tmpl w:val="6D805DD4"/>
    <w:lvl w:ilvl="0" w:tplc="32C646F4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6478914">
    <w:abstractNumId w:val="1"/>
  </w:num>
  <w:num w:numId="2" w16cid:durableId="54935852">
    <w:abstractNumId w:val="0"/>
  </w:num>
  <w:num w:numId="3" w16cid:durableId="1229531010">
    <w:abstractNumId w:val="5"/>
  </w:num>
  <w:num w:numId="4" w16cid:durableId="154153863">
    <w:abstractNumId w:val="6"/>
  </w:num>
  <w:num w:numId="5" w16cid:durableId="1076977962">
    <w:abstractNumId w:val="2"/>
  </w:num>
  <w:num w:numId="6" w16cid:durableId="999843735">
    <w:abstractNumId w:val="4"/>
  </w:num>
  <w:num w:numId="7" w16cid:durableId="1491944542">
    <w:abstractNumId w:val="7"/>
  </w:num>
  <w:num w:numId="8" w16cid:durableId="7298842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66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wMTW2MDQ3NzG1MLRQ0lEKTi0uzszPAykwqQUAtPZJxywAAAA="/>
  </w:docVars>
  <w:rsids>
    <w:rsidRoot w:val="00D65C87"/>
    <w:rsid w:val="00011989"/>
    <w:rsid w:val="0001267D"/>
    <w:rsid w:val="00030746"/>
    <w:rsid w:val="00051D10"/>
    <w:rsid w:val="00054367"/>
    <w:rsid w:val="00081BD5"/>
    <w:rsid w:val="000A39E4"/>
    <w:rsid w:val="000B6832"/>
    <w:rsid w:val="000F33CA"/>
    <w:rsid w:val="00113933"/>
    <w:rsid w:val="00202897"/>
    <w:rsid w:val="0025141A"/>
    <w:rsid w:val="002F5C38"/>
    <w:rsid w:val="003056B2"/>
    <w:rsid w:val="00315D04"/>
    <w:rsid w:val="0034735F"/>
    <w:rsid w:val="00351EBC"/>
    <w:rsid w:val="0036723D"/>
    <w:rsid w:val="00371B45"/>
    <w:rsid w:val="004414FE"/>
    <w:rsid w:val="004B41F2"/>
    <w:rsid w:val="00555E38"/>
    <w:rsid w:val="005576CF"/>
    <w:rsid w:val="00564FD6"/>
    <w:rsid w:val="005D66FC"/>
    <w:rsid w:val="0060093C"/>
    <w:rsid w:val="00625894"/>
    <w:rsid w:val="00706817"/>
    <w:rsid w:val="007302CC"/>
    <w:rsid w:val="007473E1"/>
    <w:rsid w:val="007D0680"/>
    <w:rsid w:val="00825000"/>
    <w:rsid w:val="00872733"/>
    <w:rsid w:val="008934C0"/>
    <w:rsid w:val="008C6AB2"/>
    <w:rsid w:val="00901BE6"/>
    <w:rsid w:val="00936ADC"/>
    <w:rsid w:val="00945E7C"/>
    <w:rsid w:val="00A37C89"/>
    <w:rsid w:val="00A925B2"/>
    <w:rsid w:val="00B019C0"/>
    <w:rsid w:val="00B2377D"/>
    <w:rsid w:val="00BC287B"/>
    <w:rsid w:val="00BD7333"/>
    <w:rsid w:val="00BE6179"/>
    <w:rsid w:val="00C03AA9"/>
    <w:rsid w:val="00C81A7E"/>
    <w:rsid w:val="00D0519C"/>
    <w:rsid w:val="00D24635"/>
    <w:rsid w:val="00D439E5"/>
    <w:rsid w:val="00D65C87"/>
    <w:rsid w:val="00DA4AE3"/>
    <w:rsid w:val="00DE74A1"/>
    <w:rsid w:val="00DF44CC"/>
    <w:rsid w:val="00ED2664"/>
    <w:rsid w:val="00F44A6A"/>
    <w:rsid w:val="00F83C47"/>
    <w:rsid w:val="00F93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7E5E9A"/>
  <w15:chartTrackingRefBased/>
  <w15:docId w15:val="{B5CB7776-2D64-4DEB-8440-D9AD2F2AD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2733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5C8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5C8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5C8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5C8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5C8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5C8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5C8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5C8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2733"/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5C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65C8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5C8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5C8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5C8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5C8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5C8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5C8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65C8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5C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5C8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65C8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65C8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65C8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65C8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65C8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5C8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5C8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65C87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D65C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unhideWhenUsed/>
    <w:qFormat/>
    <w:rsid w:val="00D65C8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6"/>
      <w:szCs w:val="16"/>
      <w:lang w:val="tr-TR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D65C87"/>
    <w:rPr>
      <w:rFonts w:ascii="Times New Roman" w:eastAsia="Times New Roman" w:hAnsi="Times New Roman" w:cs="Times New Roman"/>
      <w:sz w:val="16"/>
      <w:szCs w:val="16"/>
      <w:lang w:val="tr-TR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011989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315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D04"/>
  </w:style>
  <w:style w:type="paragraph" w:styleId="Footer">
    <w:name w:val="footer"/>
    <w:basedOn w:val="Normal"/>
    <w:link w:val="FooterChar"/>
    <w:uiPriority w:val="99"/>
    <w:unhideWhenUsed/>
    <w:rsid w:val="00315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D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7</Words>
  <Characters>1149</Characters>
  <Application>Microsoft Office Word</Application>
  <DocSecurity>0</DocSecurity>
  <Lines>88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ürşat Mustafa KARAOĞLAN</dc:creator>
  <cp:keywords/>
  <dc:description/>
  <cp:lastModifiedBy>Hasan DEMİR</cp:lastModifiedBy>
  <cp:revision>5</cp:revision>
  <cp:lastPrinted>2025-09-24T16:24:00Z</cp:lastPrinted>
  <dcterms:created xsi:type="dcterms:W3CDTF">2025-09-24T16:24:00Z</dcterms:created>
  <dcterms:modified xsi:type="dcterms:W3CDTF">2026-01-26T16:23:00Z</dcterms:modified>
</cp:coreProperties>
</file>